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A6D830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008464"/>
      <w:r w:rsidRPr="007C1A7E">
        <w:rPr>
          <w:rFonts w:eastAsia="Times New Roman" w:cstheme="minorHAnsi"/>
          <w:b/>
          <w:color w:val="181717"/>
          <w:sz w:val="28"/>
          <w:szCs w:val="28"/>
        </w:rPr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6E5014" w14:textId="4B90C33F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8D53A0">
        <w:rPr>
          <w:rFonts w:eastAsia="Times New Roman" w:cstheme="minorHAnsi"/>
          <w:b/>
          <w:color w:val="181717"/>
          <w:sz w:val="28"/>
          <w:szCs w:val="28"/>
        </w:rPr>
        <w:t>1</w:t>
      </w:r>
      <w:r w:rsidR="0041524B">
        <w:rPr>
          <w:rFonts w:eastAsia="Times New Roman" w:cstheme="minorHAnsi"/>
          <w:b/>
          <w:color w:val="181717"/>
          <w:sz w:val="28"/>
          <w:szCs w:val="28"/>
        </w:rPr>
        <w:t>7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41524B">
        <w:rPr>
          <w:rFonts w:eastAsia="Times New Roman" w:cstheme="minorHAnsi"/>
          <w:b/>
          <w:color w:val="181717"/>
          <w:sz w:val="28"/>
          <w:szCs w:val="28"/>
        </w:rPr>
        <w:t>Power Brake Unit Operation, Diagnosis, and Service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42F241AF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955BAD">
        <w:t>The Need for Power Brake Assist and Principle of Vacuum</w:t>
      </w:r>
    </w:p>
    <w:p w14:paraId="7696F50F" w14:textId="13D8B7A2" w:rsidR="008A5821" w:rsidRDefault="00DF2F45" w:rsidP="00796282">
      <w:pPr>
        <w:spacing w:after="0"/>
        <w:ind w:left="450" w:right="-810"/>
      </w:pPr>
      <w:r w:rsidRPr="00DF2F45">
        <w:t xml:space="preserve">2. </w:t>
      </w:r>
      <w:r w:rsidR="00955BAD">
        <w:t>Vacuum Booster Theory</w:t>
      </w:r>
      <w:r w:rsidR="00B63418">
        <w:t>, Vacuum Check Valve, and Vacuum Brake Booster Operation</w:t>
      </w:r>
    </w:p>
    <w:p w14:paraId="07656C6A" w14:textId="1113F48D" w:rsidR="00362D50" w:rsidRDefault="00362D50" w:rsidP="00796282">
      <w:pPr>
        <w:spacing w:after="0"/>
        <w:ind w:left="450" w:right="-810"/>
      </w:pPr>
      <w:r>
        <w:t xml:space="preserve">3. </w:t>
      </w:r>
      <w:r w:rsidR="00B63418">
        <w:t>Dual- (Tandem-) Diaphragm Vacuum Boosters and Brake Assist System</w:t>
      </w:r>
    </w:p>
    <w:p w14:paraId="652BC14B" w14:textId="2041B682" w:rsidR="00A95B9B" w:rsidRDefault="00A95B9B" w:rsidP="00796282">
      <w:pPr>
        <w:spacing w:after="0"/>
        <w:ind w:left="450" w:right="-810"/>
      </w:pPr>
      <w:r>
        <w:t xml:space="preserve">4. </w:t>
      </w:r>
      <w:r w:rsidR="00B63418">
        <w:t>Vacuum Booster Operation Test and Vacuum Booster Leak Test</w:t>
      </w:r>
    </w:p>
    <w:p w14:paraId="57EB4264" w14:textId="7946F29C" w:rsidR="0048636C" w:rsidRDefault="0048636C" w:rsidP="00796282">
      <w:pPr>
        <w:spacing w:after="0"/>
        <w:ind w:left="450" w:right="-810"/>
      </w:pPr>
      <w:r>
        <w:t xml:space="preserve">5. </w:t>
      </w:r>
      <w:r w:rsidR="00DB601F">
        <w:t>Hydraulic System Leak Test and Pushrod Clearance Adjustment</w:t>
      </w:r>
    </w:p>
    <w:p w14:paraId="0953A111" w14:textId="4F3098F9" w:rsidR="00471A68" w:rsidRDefault="00471A68" w:rsidP="00796282">
      <w:pPr>
        <w:spacing w:after="0"/>
        <w:ind w:left="450" w:right="-810"/>
      </w:pPr>
      <w:r>
        <w:t xml:space="preserve">6. </w:t>
      </w:r>
      <w:r w:rsidR="00DB601F">
        <w:t>Vacuum Booster Disassembly and Service</w:t>
      </w:r>
      <w:r w:rsidR="00DB07C6">
        <w:t xml:space="preserve"> and </w:t>
      </w:r>
      <w:r w:rsidR="00DB07C6" w:rsidRPr="00DB07C6">
        <w:t>Hydro-Boos Hydraulic Brake Booster</w:t>
      </w:r>
    </w:p>
    <w:p w14:paraId="2853845A" w14:textId="44688F6A" w:rsidR="00471A68" w:rsidRDefault="00471A68" w:rsidP="00796282">
      <w:pPr>
        <w:spacing w:after="0"/>
        <w:ind w:left="450" w:right="-810"/>
      </w:pPr>
      <w:r>
        <w:t xml:space="preserve">7. </w:t>
      </w:r>
      <w:r w:rsidR="00DB07C6">
        <w:t>Hydro-Boost Symptom-Based Guide</w:t>
      </w:r>
    </w:p>
    <w:p w14:paraId="374471DC" w14:textId="77777777" w:rsidR="00466ACB" w:rsidRDefault="00DF2F45" w:rsidP="00466AC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5F436347" w:rsidR="00DF2F45" w:rsidRPr="00466ACB" w:rsidRDefault="008F46C1" w:rsidP="00466AC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5931BD22" w14:textId="5C65EAD4" w:rsidR="00B036F8" w:rsidRDefault="008F46C1" w:rsidP="009F682C">
      <w:pPr>
        <w:spacing w:after="0"/>
        <w:ind w:left="450" w:right="-810"/>
      </w:pPr>
      <w:r>
        <w:t xml:space="preserve">1. </w:t>
      </w:r>
      <w:r w:rsidR="00803601" w:rsidRPr="00803601">
        <w:t>Discuss the need for power brake assist.</w:t>
      </w:r>
    </w:p>
    <w:p w14:paraId="3192A4A3" w14:textId="03E8AECB" w:rsidR="00886759" w:rsidRDefault="008F46C1" w:rsidP="0084544B">
      <w:pPr>
        <w:spacing w:after="0"/>
        <w:ind w:left="450" w:right="-810"/>
      </w:pPr>
      <w:r>
        <w:t xml:space="preserve">2. </w:t>
      </w:r>
      <w:r w:rsidR="0084544B">
        <w:t>State the principles of vacuum and the vacuum booster theory.</w:t>
      </w:r>
    </w:p>
    <w:p w14:paraId="06E29F93" w14:textId="0236E512" w:rsidR="003E5FE9" w:rsidRDefault="008F46C1" w:rsidP="0084544B">
      <w:pPr>
        <w:spacing w:after="0"/>
        <w:ind w:left="450" w:right="-810"/>
      </w:pPr>
      <w:r>
        <w:t xml:space="preserve">3. </w:t>
      </w:r>
      <w:r w:rsidR="0084544B">
        <w:t>Discuss the operation of a vacuum check valve, vacuum brake booster, dual-diaphragm vacuum boosters, and brake assist system.</w:t>
      </w:r>
    </w:p>
    <w:p w14:paraId="6543B853" w14:textId="43106D1A" w:rsidR="0084544B" w:rsidRDefault="00492E83" w:rsidP="0084544B">
      <w:pPr>
        <w:spacing w:after="0"/>
        <w:ind w:left="450" w:right="-810"/>
      </w:pPr>
      <w:r>
        <w:t>4.</w:t>
      </w:r>
      <w:r w:rsidR="00E4311A">
        <w:t xml:space="preserve"> </w:t>
      </w:r>
      <w:r w:rsidR="0084544B">
        <w:t xml:space="preserve">Discuss the vacuum booster operation test, vacuum booster </w:t>
      </w:r>
      <w:r w:rsidR="0084544B">
        <w:t>l</w:t>
      </w:r>
      <w:r w:rsidR="0084544B">
        <w:t>eak test, and hydraulic system leak test.</w:t>
      </w:r>
    </w:p>
    <w:p w14:paraId="78DD783E" w14:textId="63403D42" w:rsidR="00886759" w:rsidRDefault="00886759" w:rsidP="00E718B3">
      <w:pPr>
        <w:spacing w:after="0"/>
        <w:ind w:left="450" w:right="-810"/>
      </w:pPr>
      <w:r>
        <w:t xml:space="preserve">5. </w:t>
      </w:r>
      <w:r w:rsidR="00E718B3">
        <w:t>Describe how to adjust the pushrod length and disassemble the vacuum brake booster for service.</w:t>
      </w:r>
    </w:p>
    <w:p w14:paraId="52614520" w14:textId="7A52AF6B" w:rsidR="003E5FE9" w:rsidRDefault="00886759" w:rsidP="00E718B3">
      <w:pPr>
        <w:spacing w:after="0"/>
        <w:ind w:left="450" w:right="-810"/>
      </w:pPr>
      <w:r>
        <w:t xml:space="preserve">6. </w:t>
      </w:r>
      <w:r w:rsidR="00E718B3">
        <w:t>Explain the operation and diagnosis of Hydro-boost hydraulic brake booster.</w:t>
      </w:r>
    </w:p>
    <w:p w14:paraId="55695049" w14:textId="1A914719" w:rsidR="00DF2F45" w:rsidRPr="00DF2F45" w:rsidRDefault="00F25410" w:rsidP="009F682C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55C9E6B7" w14:textId="77777777" w:rsidR="007D5592" w:rsidRDefault="009E77DF" w:rsidP="00261F55">
      <w:pPr>
        <w:spacing w:after="0"/>
        <w:ind w:left="450" w:right="-810"/>
      </w:pPr>
      <w:bookmarkStart w:id="1" w:name="_Hlk99004463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1"/>
      <w:r w:rsidR="007D5592" w:rsidRPr="007D5592">
        <w:t>Vacuum Power Brake Booster Test</w:t>
      </w:r>
    </w:p>
    <w:p w14:paraId="6E62523C" w14:textId="627C7AFA" w:rsidR="00605DF7" w:rsidRDefault="00605DF7" w:rsidP="00261F55">
      <w:pPr>
        <w:spacing w:after="0"/>
        <w:ind w:left="450" w:right="-810"/>
      </w:pPr>
      <w:r>
        <w:t xml:space="preserve">2. Task Sheet: </w:t>
      </w:r>
      <w:r w:rsidR="007D5592" w:rsidRPr="007D5592">
        <w:t>Vacuum Supply/Manifold or Auxiliary Pump</w:t>
      </w:r>
    </w:p>
    <w:p w14:paraId="5C86AFFF" w14:textId="55F5A86A" w:rsidR="007D5592" w:rsidRDefault="007D5592" w:rsidP="00261F55">
      <w:pPr>
        <w:spacing w:after="0"/>
        <w:ind w:left="450" w:right="-810"/>
      </w:pPr>
      <w:r>
        <w:t xml:space="preserve">3. Task Sheet: </w:t>
      </w:r>
      <w:r w:rsidRPr="007D5592">
        <w:t>Vacuum-Type Power Booster Unit</w:t>
      </w:r>
    </w:p>
    <w:p w14:paraId="4C4AD44E" w14:textId="3A6D8070" w:rsidR="007D5592" w:rsidRDefault="007D5592" w:rsidP="00261F55">
      <w:pPr>
        <w:spacing w:after="0"/>
        <w:ind w:left="450" w:right="-810"/>
      </w:pPr>
      <w:r>
        <w:t xml:space="preserve">4. Task Sheet: </w:t>
      </w:r>
      <w:r w:rsidR="0006039E" w:rsidRPr="0006039E">
        <w:t>Hydro-Boost Test</w:t>
      </w:r>
    </w:p>
    <w:p w14:paraId="15E52095" w14:textId="5D72FABB" w:rsidR="0006039E" w:rsidRDefault="0006039E" w:rsidP="00261F55">
      <w:pPr>
        <w:spacing w:after="0"/>
        <w:ind w:left="450" w:right="-810"/>
      </w:pPr>
      <w:r>
        <w:t xml:space="preserve">5. Task Sheet: </w:t>
      </w:r>
      <w:r w:rsidRPr="0006039E">
        <w:t>Master Cylinder Pushrod Length</w:t>
      </w:r>
    </w:p>
    <w:p w14:paraId="1F61396E" w14:textId="54CA2A03" w:rsidR="00ED0D29" w:rsidRDefault="0006039E" w:rsidP="00261F55">
      <w:pPr>
        <w:spacing w:after="0"/>
        <w:ind w:left="450" w:right="-810"/>
      </w:pPr>
      <w:r>
        <w:t>6</w:t>
      </w:r>
      <w:r w:rsidR="00ED0D29" w:rsidRPr="00DF2F45">
        <w:t xml:space="preserve">. </w:t>
      </w:r>
      <w:hyperlink r:id="rId11" w:history="1">
        <w:r w:rsidR="00ED0D29" w:rsidRPr="00CE6A68">
          <w:rPr>
            <w:rStyle w:val="Hyperlink"/>
          </w:rPr>
          <w:t>Crossword Puzzle and Word Search</w:t>
        </w:r>
      </w:hyperlink>
      <w:r w:rsidR="00ED0D29" w:rsidRPr="00DF2F45">
        <w:t xml:space="preserve"> </w:t>
      </w:r>
    </w:p>
    <w:p w14:paraId="6FE505B4" w14:textId="11915791" w:rsidR="00ED0D29" w:rsidRDefault="0006039E" w:rsidP="00ED0D29">
      <w:pPr>
        <w:spacing w:after="0"/>
        <w:ind w:left="450" w:right="-810"/>
      </w:pPr>
      <w:r>
        <w:t>7</w:t>
      </w:r>
      <w:r w:rsidR="00ED0D29" w:rsidRPr="00DF2F45">
        <w:t xml:space="preserve">. </w:t>
      </w:r>
      <w:hyperlink r:id="rId12" w:history="1">
        <w:r w:rsidR="00ED0D29" w:rsidRPr="00E4413F">
          <w:rPr>
            <w:rStyle w:val="Hyperlink"/>
          </w:rPr>
          <w:t>Videos: ASE A5 Brakes</w:t>
        </w:r>
      </w:hyperlink>
    </w:p>
    <w:p w14:paraId="4018B4F0" w14:textId="1720CDBC" w:rsidR="00ED0D29" w:rsidRDefault="0006039E" w:rsidP="00ED0D29">
      <w:pPr>
        <w:spacing w:after="0"/>
        <w:ind w:left="450" w:right="-810"/>
      </w:pPr>
      <w:r>
        <w:t>8</w:t>
      </w:r>
      <w:r w:rsidR="00ED0D29">
        <w:t xml:space="preserve">. </w:t>
      </w:r>
      <w:hyperlink r:id="rId13" w:history="1">
        <w:r w:rsidR="00ED0D29" w:rsidRPr="00C11265">
          <w:rPr>
            <w:rStyle w:val="Hyperlink"/>
          </w:rPr>
          <w:t>Animations: ASE A5 Brakes</w:t>
        </w:r>
      </w:hyperlink>
    </w:p>
    <w:p w14:paraId="018B8124" w14:textId="67338CE8" w:rsidR="00DF2F45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73E08A81" w14:textId="77777777" w:rsidR="0006039E" w:rsidRDefault="0006039E" w:rsidP="0006039E">
      <w:pPr>
        <w:spacing w:after="0"/>
        <w:ind w:left="450" w:right="-810"/>
      </w:pPr>
      <w:r>
        <w:t>1. Task Sheet: Vacuum Power Brake Booster Test</w:t>
      </w:r>
    </w:p>
    <w:p w14:paraId="082E78CB" w14:textId="77777777" w:rsidR="0006039E" w:rsidRDefault="0006039E" w:rsidP="0006039E">
      <w:pPr>
        <w:spacing w:after="0"/>
        <w:ind w:left="450" w:right="-810"/>
      </w:pPr>
      <w:r>
        <w:t>2. Task Sheet: Vacuum Supply/Manifold or Auxiliary Pump</w:t>
      </w:r>
    </w:p>
    <w:p w14:paraId="79DCB605" w14:textId="77777777" w:rsidR="0006039E" w:rsidRDefault="0006039E" w:rsidP="0006039E">
      <w:pPr>
        <w:spacing w:after="0"/>
        <w:ind w:left="450" w:right="-810"/>
      </w:pPr>
      <w:r>
        <w:t>3. Task Sheet: Vacuum-Type Power Booster Unit</w:t>
      </w:r>
    </w:p>
    <w:p w14:paraId="233FD973" w14:textId="77777777" w:rsidR="0006039E" w:rsidRDefault="0006039E" w:rsidP="0006039E">
      <w:pPr>
        <w:spacing w:after="0"/>
        <w:ind w:left="450" w:right="-810"/>
      </w:pPr>
      <w:r>
        <w:t>4. Task Sheet: Hydro-Boost Test</w:t>
      </w:r>
    </w:p>
    <w:p w14:paraId="395D311C" w14:textId="77777777" w:rsidR="0006039E" w:rsidRDefault="0006039E" w:rsidP="0006039E">
      <w:pPr>
        <w:spacing w:after="0"/>
        <w:ind w:left="450" w:right="-810"/>
      </w:pPr>
      <w:r>
        <w:t>5. Task Sheet: Master Cylinder Pushrod Length</w:t>
      </w:r>
    </w:p>
    <w:p w14:paraId="138B9FF4" w14:textId="21DD1436" w:rsidR="00DF2F45" w:rsidRPr="00DF2F45" w:rsidRDefault="00DF2F45" w:rsidP="0006039E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15885B85" w14:textId="0B2DF993" w:rsidR="008F46C1" w:rsidRDefault="009C69F8" w:rsidP="004637B0">
      <w:pPr>
        <w:spacing w:after="0"/>
        <w:ind w:left="450" w:right="-810"/>
      </w:pPr>
      <w:r>
        <w:t>1. Chapter crossword and word search puzzles</w:t>
      </w:r>
      <w:r w:rsidR="00EB771D">
        <w:t xml:space="preserve"> from the website</w:t>
      </w:r>
      <w:r w:rsidR="00B723D2">
        <w:t>.</w:t>
      </w:r>
    </w:p>
    <w:p w14:paraId="48ED4D9B" w14:textId="24098B68" w:rsidR="008F46C1" w:rsidRDefault="009C69F8" w:rsidP="004637B0">
      <w:pPr>
        <w:spacing w:after="0"/>
        <w:ind w:left="450" w:right="-810"/>
      </w:pPr>
      <w:r>
        <w:t>2. Complete end of chapter quiz</w:t>
      </w:r>
      <w:r w:rsidR="00C3797A">
        <w:t xml:space="preserve"> from </w:t>
      </w:r>
      <w:r w:rsidR="00EB771D">
        <w:t xml:space="preserve">the </w:t>
      </w:r>
      <w:r w:rsidR="00C3797A">
        <w:t>textbook</w:t>
      </w:r>
      <w:r>
        <w:t xml:space="preserve">. </w:t>
      </w:r>
    </w:p>
    <w:p w14:paraId="5C278949" w14:textId="77777777" w:rsidR="00B26AC2" w:rsidRDefault="009D4174" w:rsidP="004637B0">
      <w:pPr>
        <w:spacing w:after="0"/>
        <w:ind w:left="450" w:right="-810"/>
      </w:pPr>
      <w:r>
        <w:t>3. Complete multiple choice and short answer quizzes downloaded from the website</w:t>
      </w:r>
      <w:r w:rsidR="00B26AC2">
        <w:t>.</w:t>
      </w:r>
    </w:p>
    <w:p w14:paraId="6F555885" w14:textId="3C9C6CFE" w:rsidR="001A7C7F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5FD1E914" w14:textId="77777777" w:rsidR="0006039E" w:rsidRDefault="0006039E" w:rsidP="004637B0">
      <w:pPr>
        <w:spacing w:after="0"/>
        <w:ind w:left="450" w:right="-810"/>
        <w:rPr>
          <w:b/>
          <w:bCs/>
          <w:u w:val="single"/>
        </w:rPr>
      </w:pPr>
    </w:p>
    <w:p w14:paraId="569E3AD1" w14:textId="77777777" w:rsidR="0006039E" w:rsidRDefault="0006039E" w:rsidP="004637B0">
      <w:pPr>
        <w:spacing w:after="0"/>
        <w:ind w:left="450" w:right="-810"/>
        <w:rPr>
          <w:b/>
          <w:bCs/>
          <w:u w:val="single"/>
        </w:rPr>
      </w:pPr>
    </w:p>
    <w:p w14:paraId="2071C7B7" w14:textId="77777777" w:rsidR="0006039E" w:rsidRDefault="0006039E" w:rsidP="004637B0">
      <w:pPr>
        <w:spacing w:after="0"/>
        <w:ind w:left="450" w:right="-810"/>
        <w:rPr>
          <w:b/>
          <w:bCs/>
          <w:u w:val="single"/>
        </w:rPr>
      </w:pPr>
    </w:p>
    <w:p w14:paraId="62650ABB" w14:textId="77777777" w:rsidR="0006039E" w:rsidRDefault="0006039E" w:rsidP="004637B0">
      <w:pPr>
        <w:spacing w:after="0"/>
        <w:ind w:left="450" w:right="-810"/>
        <w:rPr>
          <w:b/>
          <w:bCs/>
          <w:u w:val="single"/>
        </w:rPr>
      </w:pPr>
    </w:p>
    <w:p w14:paraId="5C721C78" w14:textId="77777777" w:rsidR="0006039E" w:rsidRDefault="0006039E" w:rsidP="004637B0">
      <w:pPr>
        <w:spacing w:after="0"/>
        <w:ind w:left="450" w:right="-810"/>
        <w:rPr>
          <w:b/>
          <w:bCs/>
          <w:u w:val="single"/>
        </w:rPr>
      </w:pPr>
    </w:p>
    <w:p w14:paraId="3E1DEF43" w14:textId="77777777" w:rsidR="0006039E" w:rsidRPr="007C1A7E" w:rsidRDefault="0006039E" w:rsidP="0006039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lastRenderedPageBreak/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1D70A13A" w14:textId="77777777" w:rsidR="0006039E" w:rsidRPr="00DF2F45" w:rsidRDefault="0006039E" w:rsidP="0006039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>
        <w:rPr>
          <w:rFonts w:eastAsia="Times New Roman" w:cstheme="minorHAnsi"/>
          <w:b/>
          <w:color w:val="181717"/>
          <w:sz w:val="28"/>
          <w:szCs w:val="28"/>
        </w:rPr>
        <w:t>17 –</w:t>
      </w:r>
      <w:r w:rsidRPr="000E2805"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Power Brake Unit Operation, Diagnosis, and Service</w:t>
      </w:r>
    </w:p>
    <w:p w14:paraId="04E5F747" w14:textId="77777777" w:rsidR="0006039E" w:rsidRPr="00DF2F45" w:rsidRDefault="0006039E" w:rsidP="0006039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40F673B6" w14:textId="77777777" w:rsidR="0006039E" w:rsidRPr="0006039E" w:rsidRDefault="0006039E" w:rsidP="0006039E">
      <w:pPr>
        <w:spacing w:after="0"/>
        <w:ind w:left="450" w:right="-810"/>
        <w:jc w:val="center"/>
        <w:rPr>
          <w:b/>
          <w:bCs/>
          <w:sz w:val="36"/>
          <w:szCs w:val="36"/>
          <w:u w:val="single"/>
        </w:rPr>
      </w:pPr>
    </w:p>
    <w:p w14:paraId="36CC5972" w14:textId="20BAFFDD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692270C1" w14:textId="65F3CC4F" w:rsidR="00113C6C" w:rsidRPr="00F76C9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C5A4F21" w14:textId="66167C69" w:rsidR="00F76C9B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E688A48" w14:textId="299EC72B" w:rsidR="00803810" w:rsidRDefault="00803810" w:rsidP="004637B0">
      <w:pPr>
        <w:spacing w:after="0"/>
        <w:ind w:left="450" w:right="-810"/>
      </w:pPr>
    </w:p>
    <w:p w14:paraId="41271075" w14:textId="51209AE0" w:rsidR="00261F55" w:rsidRDefault="00261F55" w:rsidP="004637B0">
      <w:pPr>
        <w:spacing w:after="0"/>
        <w:ind w:left="450" w:right="-810"/>
      </w:pPr>
    </w:p>
    <w:p w14:paraId="6AE258B7" w14:textId="3920AFBD" w:rsidR="00DB07C6" w:rsidRDefault="00DB07C6" w:rsidP="004637B0">
      <w:pPr>
        <w:spacing w:after="0"/>
        <w:ind w:left="450" w:right="-810"/>
      </w:pPr>
    </w:p>
    <w:p w14:paraId="3602C784" w14:textId="23ACF556" w:rsidR="0006039E" w:rsidRDefault="0006039E" w:rsidP="004637B0">
      <w:pPr>
        <w:spacing w:after="0"/>
        <w:ind w:left="450" w:right="-810"/>
      </w:pPr>
    </w:p>
    <w:p w14:paraId="3D4CAAAD" w14:textId="77777777" w:rsidR="0006039E" w:rsidRDefault="0006039E" w:rsidP="004637B0">
      <w:pPr>
        <w:spacing w:after="0"/>
        <w:ind w:left="450" w:right="-810"/>
      </w:pPr>
    </w:p>
    <w:p w14:paraId="63624BB6" w14:textId="77777777" w:rsidR="00261F55" w:rsidRDefault="00261F55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4C9F41" w14:textId="77777777" w:rsidR="00437308" w:rsidRDefault="00437308" w:rsidP="00E43A7A">
      <w:pPr>
        <w:spacing w:after="0" w:line="240" w:lineRule="auto"/>
      </w:pPr>
      <w:r>
        <w:separator/>
      </w:r>
    </w:p>
  </w:endnote>
  <w:endnote w:type="continuationSeparator" w:id="0">
    <w:p w14:paraId="0FCFD43A" w14:textId="77777777" w:rsidR="00437308" w:rsidRDefault="00437308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D0ED95" w14:textId="77777777" w:rsidR="00437308" w:rsidRDefault="00437308" w:rsidP="00E43A7A">
      <w:pPr>
        <w:spacing w:after="0" w:line="240" w:lineRule="auto"/>
      </w:pPr>
      <w:r>
        <w:separator/>
      </w:r>
    </w:p>
  </w:footnote>
  <w:footnote w:type="continuationSeparator" w:id="0">
    <w:p w14:paraId="24B5E940" w14:textId="77777777" w:rsidR="00437308" w:rsidRDefault="00437308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qoFALdEbHAtAAAA"/>
  </w:docVars>
  <w:rsids>
    <w:rsidRoot w:val="00DF2F45"/>
    <w:rsid w:val="00002F88"/>
    <w:rsid w:val="00007410"/>
    <w:rsid w:val="0001231B"/>
    <w:rsid w:val="00016515"/>
    <w:rsid w:val="00030793"/>
    <w:rsid w:val="00032C74"/>
    <w:rsid w:val="000522AD"/>
    <w:rsid w:val="00052415"/>
    <w:rsid w:val="0006039E"/>
    <w:rsid w:val="00077286"/>
    <w:rsid w:val="000E2805"/>
    <w:rsid w:val="000E2C6C"/>
    <w:rsid w:val="000F2940"/>
    <w:rsid w:val="000F4492"/>
    <w:rsid w:val="000F45DF"/>
    <w:rsid w:val="00113C6C"/>
    <w:rsid w:val="0011718F"/>
    <w:rsid w:val="00123D4E"/>
    <w:rsid w:val="00133D25"/>
    <w:rsid w:val="00136257"/>
    <w:rsid w:val="001470C6"/>
    <w:rsid w:val="0015136A"/>
    <w:rsid w:val="0016676B"/>
    <w:rsid w:val="00173DD7"/>
    <w:rsid w:val="00173EB8"/>
    <w:rsid w:val="00177F23"/>
    <w:rsid w:val="001A7C7F"/>
    <w:rsid w:val="001B4E91"/>
    <w:rsid w:val="001D15C9"/>
    <w:rsid w:val="001D570B"/>
    <w:rsid w:val="001E6BE6"/>
    <w:rsid w:val="001F7A1E"/>
    <w:rsid w:val="0021224D"/>
    <w:rsid w:val="00225337"/>
    <w:rsid w:val="00226486"/>
    <w:rsid w:val="0022779C"/>
    <w:rsid w:val="00235866"/>
    <w:rsid w:val="00244314"/>
    <w:rsid w:val="00250C2D"/>
    <w:rsid w:val="00261F55"/>
    <w:rsid w:val="0029759D"/>
    <w:rsid w:val="002B7FEB"/>
    <w:rsid w:val="002C5974"/>
    <w:rsid w:val="002E1343"/>
    <w:rsid w:val="002E4DF1"/>
    <w:rsid w:val="00340573"/>
    <w:rsid w:val="00362D50"/>
    <w:rsid w:val="003649FF"/>
    <w:rsid w:val="003D0578"/>
    <w:rsid w:val="003E5FE9"/>
    <w:rsid w:val="0040292E"/>
    <w:rsid w:val="0041524B"/>
    <w:rsid w:val="00416A16"/>
    <w:rsid w:val="00431A46"/>
    <w:rsid w:val="00435451"/>
    <w:rsid w:val="00437308"/>
    <w:rsid w:val="00442DF4"/>
    <w:rsid w:val="00460C4E"/>
    <w:rsid w:val="004637B0"/>
    <w:rsid w:val="00464DF1"/>
    <w:rsid w:val="00466ACB"/>
    <w:rsid w:val="00467B4D"/>
    <w:rsid w:val="00471A68"/>
    <w:rsid w:val="0048636C"/>
    <w:rsid w:val="00492E83"/>
    <w:rsid w:val="00496AA1"/>
    <w:rsid w:val="004A17EE"/>
    <w:rsid w:val="004B09AC"/>
    <w:rsid w:val="004B57E6"/>
    <w:rsid w:val="004D0C75"/>
    <w:rsid w:val="004E2FCC"/>
    <w:rsid w:val="005274BD"/>
    <w:rsid w:val="005343D4"/>
    <w:rsid w:val="00537868"/>
    <w:rsid w:val="00547AF6"/>
    <w:rsid w:val="00564EE4"/>
    <w:rsid w:val="0058048B"/>
    <w:rsid w:val="005868EC"/>
    <w:rsid w:val="005E3067"/>
    <w:rsid w:val="00605DF7"/>
    <w:rsid w:val="00613E48"/>
    <w:rsid w:val="00615FE4"/>
    <w:rsid w:val="006351B8"/>
    <w:rsid w:val="0063586A"/>
    <w:rsid w:val="00641B95"/>
    <w:rsid w:val="00642E5D"/>
    <w:rsid w:val="00643D46"/>
    <w:rsid w:val="00662A68"/>
    <w:rsid w:val="00662DAC"/>
    <w:rsid w:val="0068126B"/>
    <w:rsid w:val="0068395F"/>
    <w:rsid w:val="00692749"/>
    <w:rsid w:val="00696D9C"/>
    <w:rsid w:val="006C14F7"/>
    <w:rsid w:val="00720395"/>
    <w:rsid w:val="00723978"/>
    <w:rsid w:val="007277CB"/>
    <w:rsid w:val="00752688"/>
    <w:rsid w:val="00762BB9"/>
    <w:rsid w:val="007636D7"/>
    <w:rsid w:val="00796282"/>
    <w:rsid w:val="007A0E73"/>
    <w:rsid w:val="007A2C9A"/>
    <w:rsid w:val="007B1276"/>
    <w:rsid w:val="007C16D5"/>
    <w:rsid w:val="007C1A7E"/>
    <w:rsid w:val="007C630E"/>
    <w:rsid w:val="007C7928"/>
    <w:rsid w:val="007D5592"/>
    <w:rsid w:val="007E2880"/>
    <w:rsid w:val="007F3895"/>
    <w:rsid w:val="00803601"/>
    <w:rsid w:val="00803810"/>
    <w:rsid w:val="00824C4D"/>
    <w:rsid w:val="008253C6"/>
    <w:rsid w:val="0084544B"/>
    <w:rsid w:val="0085332D"/>
    <w:rsid w:val="008550B2"/>
    <w:rsid w:val="0087615D"/>
    <w:rsid w:val="00886759"/>
    <w:rsid w:val="00892203"/>
    <w:rsid w:val="008A5821"/>
    <w:rsid w:val="008D53A0"/>
    <w:rsid w:val="008F46C1"/>
    <w:rsid w:val="009268E1"/>
    <w:rsid w:val="0092799E"/>
    <w:rsid w:val="00955BAD"/>
    <w:rsid w:val="009735FB"/>
    <w:rsid w:val="009B67F4"/>
    <w:rsid w:val="009C69F8"/>
    <w:rsid w:val="009D2A57"/>
    <w:rsid w:val="009D4174"/>
    <w:rsid w:val="009E77DF"/>
    <w:rsid w:val="009F3062"/>
    <w:rsid w:val="009F682C"/>
    <w:rsid w:val="00A15A54"/>
    <w:rsid w:val="00A22DB1"/>
    <w:rsid w:val="00A36581"/>
    <w:rsid w:val="00A764B2"/>
    <w:rsid w:val="00A868F1"/>
    <w:rsid w:val="00A95B9B"/>
    <w:rsid w:val="00AD289A"/>
    <w:rsid w:val="00AF1D71"/>
    <w:rsid w:val="00AF3CF7"/>
    <w:rsid w:val="00B036F8"/>
    <w:rsid w:val="00B1051E"/>
    <w:rsid w:val="00B26AC2"/>
    <w:rsid w:val="00B520AD"/>
    <w:rsid w:val="00B52BE8"/>
    <w:rsid w:val="00B600DE"/>
    <w:rsid w:val="00B614AC"/>
    <w:rsid w:val="00B63418"/>
    <w:rsid w:val="00B723D2"/>
    <w:rsid w:val="00B764BA"/>
    <w:rsid w:val="00B76E29"/>
    <w:rsid w:val="00B77EC5"/>
    <w:rsid w:val="00B84DF2"/>
    <w:rsid w:val="00B902E4"/>
    <w:rsid w:val="00B95B75"/>
    <w:rsid w:val="00B97438"/>
    <w:rsid w:val="00BA3D3F"/>
    <w:rsid w:val="00BB1DB0"/>
    <w:rsid w:val="00BB438C"/>
    <w:rsid w:val="00BC5034"/>
    <w:rsid w:val="00BE18A3"/>
    <w:rsid w:val="00BE5D83"/>
    <w:rsid w:val="00C11265"/>
    <w:rsid w:val="00C15C66"/>
    <w:rsid w:val="00C161A4"/>
    <w:rsid w:val="00C22D90"/>
    <w:rsid w:val="00C25491"/>
    <w:rsid w:val="00C3797A"/>
    <w:rsid w:val="00C56A60"/>
    <w:rsid w:val="00C732CF"/>
    <w:rsid w:val="00C82643"/>
    <w:rsid w:val="00C90BEA"/>
    <w:rsid w:val="00C93BAE"/>
    <w:rsid w:val="00CA0114"/>
    <w:rsid w:val="00CA1EC5"/>
    <w:rsid w:val="00CB054E"/>
    <w:rsid w:val="00CC06DE"/>
    <w:rsid w:val="00CE6A68"/>
    <w:rsid w:val="00D02B2D"/>
    <w:rsid w:val="00D524C5"/>
    <w:rsid w:val="00D67691"/>
    <w:rsid w:val="00D86CD2"/>
    <w:rsid w:val="00D9596F"/>
    <w:rsid w:val="00DA1A6E"/>
    <w:rsid w:val="00DA491F"/>
    <w:rsid w:val="00DB07C6"/>
    <w:rsid w:val="00DB601F"/>
    <w:rsid w:val="00DB71DB"/>
    <w:rsid w:val="00DD4587"/>
    <w:rsid w:val="00DF2F45"/>
    <w:rsid w:val="00E202C9"/>
    <w:rsid w:val="00E40998"/>
    <w:rsid w:val="00E4311A"/>
    <w:rsid w:val="00E43A7A"/>
    <w:rsid w:val="00E4413F"/>
    <w:rsid w:val="00E63252"/>
    <w:rsid w:val="00E718B3"/>
    <w:rsid w:val="00E9309E"/>
    <w:rsid w:val="00E95C6B"/>
    <w:rsid w:val="00EA74C3"/>
    <w:rsid w:val="00EB048B"/>
    <w:rsid w:val="00EB771D"/>
    <w:rsid w:val="00EC0E2B"/>
    <w:rsid w:val="00EC7B90"/>
    <w:rsid w:val="00ED0A74"/>
    <w:rsid w:val="00ED0D29"/>
    <w:rsid w:val="00EF0AB1"/>
    <w:rsid w:val="00F008E4"/>
    <w:rsid w:val="00F2511E"/>
    <w:rsid w:val="00F25333"/>
    <w:rsid w:val="00F25410"/>
    <w:rsid w:val="00F31891"/>
    <w:rsid w:val="00F319F6"/>
    <w:rsid w:val="00F52C22"/>
    <w:rsid w:val="00F630FF"/>
    <w:rsid w:val="00F65684"/>
    <w:rsid w:val="00F76C9B"/>
    <w:rsid w:val="00FC06DD"/>
    <w:rsid w:val="00FC4EAD"/>
    <w:rsid w:val="00FD2564"/>
    <w:rsid w:val="00FD4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03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5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5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5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2</Pages>
  <Words>465</Words>
  <Characters>265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23</cp:revision>
  <cp:lastPrinted>2022-03-24T15:11:00Z</cp:lastPrinted>
  <dcterms:created xsi:type="dcterms:W3CDTF">2022-03-23T17:20:00Z</dcterms:created>
  <dcterms:modified xsi:type="dcterms:W3CDTF">2022-03-24T15:55:00Z</dcterms:modified>
</cp:coreProperties>
</file>